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093a098803e1062a5592ffbbfdfe84d03d8ac5"/>
      <w:r>
        <w:rPr>
          <w:b/>
        </w:rPr>
        <w:t xml:space="preserve">ПРОТОКОЛ ПРО РЕЗУЛЬТАТИ ЗЕМЕЛЬНИХ ТОРГІВ № LRE001-UA-20240301-268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1/2023-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стопі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2.04.2024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2.04.2024 12:5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площею 0,1370 га для розміщення та експлуатації будівель і споруд додаткових транспортних послуг та допоміжних операцій в м. Костопіль, вул. Бурова, 19, Рівненського району Рівненської області, кадастровий номер земельної ділянки 5623410100:02:006:0611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ромисловості, транспорту, електронних комунікацій, енергетики, оборони та іншого призначення комунальної власності Костопільської міської територіальної громади площею 0,1370 га для розміщення та експлуатації будівель і споруд додаткових транспортних послуг та допоміжних операцій, яка розташована в м. Костопіль, вул. Бурова, 19, Рівненського району Рівненської області, кадастровий номер земельної ділянки 5623410100:02:006:06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6 938,5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69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081,5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рень Ніна Миколаївна, ІПН/РНОКПП: 31086123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сійчук Валерій Васильович, ІПН/РНОКПП: 28115146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ибачук Лілія Миколаївна, ІПН/РНОКПП: 34552013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вінтозельська Наталія Вячеславівна, ІПН/РНОКПП: 356370926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осійчук Вале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7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3:5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ибачук Ліл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5:07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рень Ні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8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3:43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інтозельська Натал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6:17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осійчук Вале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9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15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ибачук Ліл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5:07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рень Ні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9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22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інтозельська Натал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6:17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ибачук Ліл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5:07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інтозельська Натал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6:1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сійчук Вале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9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3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рень Ні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3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40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ибачук Ліл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5:07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інтозельська Натал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6:1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сійчук Вале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0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5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рень Ні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54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Брень Ніна Миколаївна, ІПН/РНОКПП: 31086123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550,00 грн (одна тисяча п'я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 531,56 грн (шість тисяч п'ятсот тридцять одна гривня 5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4 468,44 грн (двадцять чотири тисячі чотириста шістдесят вісім гривень 4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68999980334199812000017523</w:t>
      </w:r>
    </w:p>
    <w:p>
      <w:pPr>
        <w:numPr>
          <w:ilvl w:val="0"/>
          <w:numId w:val="1004"/>
        </w:numPr>
        <w:pStyle w:val="Compact"/>
      </w:pPr>
      <w:r>
        <w:t xml:space="preserve">Одержувач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0981500001752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4.2024 12:5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Брень Ніна Миколаївна, ІПН/РНОКПП: 310861232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остопі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3T05:18:31Z</dcterms:created>
  <dcterms:modified xsi:type="dcterms:W3CDTF">2024-05-13T05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